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Cover</w:t>
      </w:r>
      <w:r>
        <w:t xml:space="preserve"> </w:t>
      </w:r>
      <w:r>
        <w:t xml:space="preserve">Letter</w:t>
      </w:r>
    </w:p>
    <w:bookmarkStart w:id="26" w:name="X734f27a750c6f0c1605f65898e5bcbb9ae4486b"/>
    <w:p>
      <w:pPr>
        <w:pStyle w:val="Heading1"/>
      </w:pPr>
      <w:r>
        <w:t xml:space="preserve">Cover Letter for Doctor General Practitioner Position</w:t>
      </w:r>
    </w:p>
    <w:p>
      <w:pPr>
        <w:pStyle w:val="FirstParagraph"/>
      </w:pPr>
      <w:r>
        <w:rPr>
          <w:bCs/>
          <w:b/>
        </w:rPr>
        <w:t xml:space="preserve">John Doe</w:t>
      </w:r>
      <w:r>
        <w:br/>
      </w:r>
      <w:r>
        <w:t xml:space="preserve">Calle de la Salud 123</w:t>
      </w:r>
      <w:r>
        <w:br/>
      </w:r>
      <w:r>
        <w:t xml:space="preserve">Colonia Roma, Mexico City, Mexico</w:t>
      </w:r>
      <w:r>
        <w:br/>
      </w:r>
      <w:r>
        <w:t xml:space="preserve">Phone: (55) 1234-5678 | Email: johndoe@example.com</w:t>
      </w:r>
    </w:p>
    <w:p>
      <w:pPr>
        <w:pStyle w:val="BodyText"/>
      </w:pPr>
      <w:r>
        <w:t xml:space="preserve">April 5, 2024</w:t>
      </w:r>
    </w:p>
    <w:p>
      <w:pPr>
        <w:pStyle w:val="BodyText"/>
      </w:pPr>
      <w:r>
        <w:rPr>
          <w:bCs/>
          <w:b/>
        </w:rPr>
        <w:t xml:space="preserve">Hiring Manager</w:t>
      </w:r>
      <w:r>
        <w:br/>
      </w:r>
      <w:r>
        <w:t xml:space="preserve">[Hospital/Clinic Name]</w:t>
      </w:r>
      <w:r>
        <w:br/>
      </w:r>
      <w:r>
        <w:t xml:space="preserve">Mexico City, Mexico</w:t>
      </w:r>
    </w:p>
    <w:bookmarkStart w:id="20" w:name="dear-hiring-manager"/>
    <w:p>
      <w:pPr>
        <w:pStyle w:val="Heading2"/>
      </w:pPr>
      <w:r>
        <w:t xml:space="preserve">Dear Hiring Manager,</w:t>
      </w:r>
    </w:p>
    <w:p>
      <w:pPr>
        <w:pStyle w:val="FirstParagraph"/>
      </w:pPr>
      <w:r>
        <w:t xml:space="preserve">I am writing to express my enthusiastic interest in the Doctor General Practitioner position at [Hospital/Clinic Name] in Mexico City. As a dedicated and experienced medical professional with a strong commitment to primary care, I am eager to contribute my clinical expertise, compassionate patient care approach, and understanding of the unique healthcare needs of urban populations in Mexico. This opportunity aligns perfectly with my career goals and passion for serving communities as a Doctor General Practitioner in one of the most dynamic and culturally rich cities in the world.</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in general practice, I have developed a comprehensive skill set that enables me to provide holistic, patient-centered care. My training as a Doctor General Practitioner has equipped me to diagnose and manage a wide range of acute and chronic conditions, from common infections to complex multisystem disorders. Throughout my career, I have prioritized building trust with patients through clear communication, cultural sensitivity, and a deep respect for their individual health journeys.</w:t>
      </w:r>
    </w:p>
    <w:p>
      <w:pPr>
        <w:pStyle w:val="BodyText"/>
      </w:pPr>
      <w:r>
        <w:t xml:space="preserve">My professional journey began in [City/Region], where I worked in both public and private healthcare settings. However, it was during my tenure at [Previous Clinic/Hospital Name] in Mexico City that I truly embraced the challenges and rewards of practicing as a Doctor General Practitioner in an urban environment. In this role, I served a diverse patient population, addressing health concerns ranging from preventive care to urgent medical interventions. I am particularly proud of my work in managing chronic conditions such as diabetes and hypertension, which are prevalent among the city’s residents due to lifestyle factors and environmental challenges.</w:t>
      </w:r>
    </w:p>
    <w:bookmarkEnd w:id="21"/>
    <w:bookmarkStart w:id="22" w:name="specialized-skills-and-contributions"/>
    <w:p>
      <w:pPr>
        <w:pStyle w:val="Heading2"/>
      </w:pPr>
      <w:r>
        <w:t xml:space="preserve">Specialized Skills and Contributions</w:t>
      </w:r>
    </w:p>
    <w:p>
      <w:pPr>
        <w:pStyle w:val="FirstParagraph"/>
      </w:pPr>
      <w:r>
        <w:t xml:space="preserve">As a Doctor General Practitioner in Mexico City, I have consistently emphasized preventive care as a cornerstone of my practice. I have organized community health initiatives, including vaccination drives and educational workshops on nutrition and exercise, to promote long-term wellness among residents. These efforts reflect my belief that healthcare is not just about treating illness but also about empowering individuals to lead healthier lives.</w:t>
      </w:r>
    </w:p>
    <w:p>
      <w:pPr>
        <w:pStyle w:val="BodyText"/>
      </w:pPr>
      <w:r>
        <w:t xml:space="preserve">My ability to work collaboratively with specialists, nurses, and other healthcare professionals has been instrumental in delivering coordinated care. For example, I recently coordinated a multidisciplinary team to develop a care plan for a patient with multiple comorbidities, ensuring seamless transitions between primary and specialist care. This experience reinforced my commitment to being a patient advocate while maintaining the highest standards of medical ethics and professionalism.</w:t>
      </w:r>
    </w:p>
    <w:bookmarkEnd w:id="22"/>
    <w:bookmarkStart w:id="23" w:name="Xc1c7a87b1578d6b40286950b644d6f1f2594f22"/>
    <w:p>
      <w:pPr>
        <w:pStyle w:val="Heading2"/>
      </w:pPr>
      <w:r>
        <w:t xml:space="preserve">Understanding of Mexico City’s Healthcare Landscape</w:t>
      </w:r>
    </w:p>
    <w:p>
      <w:pPr>
        <w:pStyle w:val="FirstParagraph"/>
      </w:pPr>
      <w:r>
        <w:t xml:space="preserve">Practicing as a Doctor General Practitioner in Mexico City has given me unique insights into the healthcare system’s strengths and challenges. The city’s dense population, varying socioeconomic conditions, and diverse cultural backgrounds require a nuanced approach to patient care. I have honed my ability to navigate these complexities by staying updated on local health policies and participating in continuous medical education programs. This includes training on the latest advancements in telemedicine, which has become increasingly vital for ensuring access to care in underserved areas.</w:t>
      </w:r>
    </w:p>
    <w:p>
      <w:pPr>
        <w:pStyle w:val="BodyText"/>
      </w:pPr>
      <w:r>
        <w:t xml:space="preserve">Furthermore, I am deeply familiar with the public health infrastructure in Mexico City, including initiatives like the Seguro Popular program and partnerships with local clinics. My experience working alongside government agencies and nonprofit organizations has strengthened my ability to address systemic barriers to healthcare access. As a Doctor General Practitioner, I am committed to bridging gaps in care and ensuring that all patients receive equitable treatment, regardless of their background or financial situation.</w:t>
      </w:r>
    </w:p>
    <w:bookmarkEnd w:id="23"/>
    <w:bookmarkStart w:id="24" w:name="why-hospitalclinic-name"/>
    <w:p>
      <w:pPr>
        <w:pStyle w:val="Heading2"/>
      </w:pPr>
      <w:r>
        <w:t xml:space="preserve">Why [Hospital/Clinic Name]?</w:t>
      </w:r>
    </w:p>
    <w:p>
      <w:pPr>
        <w:pStyle w:val="FirstParagraph"/>
      </w:pPr>
      <w:r>
        <w:t xml:space="preserve">[Hospital/Clinic Name]’s reputation for excellence in patient care and innovation in medical practice resonates with my professional values. I am particularly impressed by your focus on [specific initiative, e.g., "community-based healthcare" or "integrating technology into primary care"]. As a Doctor General Practitioner, I am eager to contribute to these efforts while learning from the expertise of your team. My goal is to support [Hospital/Clinic Name] in delivering high-quality, compassionate care that reflects the needs of Mexico City’s vibrant and diverse population.</w:t>
      </w:r>
    </w:p>
    <w:bookmarkEnd w:id="24"/>
    <w:bookmarkStart w:id="25" w:name="closing-statement"/>
    <w:p>
      <w:pPr>
        <w:pStyle w:val="Heading2"/>
      </w:pPr>
      <w:r>
        <w:t xml:space="preserve">Closing Statement</w:t>
      </w:r>
    </w:p>
    <w:p>
      <w:pPr>
        <w:pStyle w:val="FirstParagraph"/>
      </w:pPr>
      <w:r>
        <w:t xml:space="preserve">I am enthusiastic about the opportunity to join your team as a Doctor General Practitioner in Mexico City. My clinical expertise, dedication to patient-centered care, and passion for public health make me an ideal candidate for this role. I would welcome the chance to discuss how my skills and experiences align with [Hospital/Clinic Name]’s mission. Thank you for considering my application. I look forward to the possibility of contributing to your organization’s continued success.</w:t>
      </w:r>
    </w:p>
    <w:p>
      <w:pPr>
        <w:pStyle w:val="BodyText"/>
      </w:pPr>
      <w:r>
        <w:t xml:space="preserve">Sincerely,</w:t>
      </w:r>
      <w:r>
        <w:br/>
      </w:r>
      <w:r>
        <w:t xml:space="preserve">John Doe</w:t>
      </w:r>
      <w:r>
        <w:br/>
      </w:r>
      <w:r>
        <w:t xml:space="preserve">Doctor General Practition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Cover Letter</dc:title>
  <dc:creator/>
  <dc:language>en</dc:language>
  <cp:keywords/>
  <dcterms:created xsi:type="dcterms:W3CDTF">2026-07-21T06:21:08Z</dcterms:created>
  <dcterms:modified xsi:type="dcterms:W3CDTF">2026-07-21T06:21:08Z</dcterms:modified>
</cp:coreProperties>
</file>

<file path=docProps/custom.xml><?xml version="1.0" encoding="utf-8"?>
<Properties xmlns="http://schemas.openxmlformats.org/officeDocument/2006/custom-properties" xmlns:vt="http://schemas.openxmlformats.org/officeDocument/2006/docPropsVTypes"/>
</file>